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4032" w:type="dxa"/>
        <w:tblLayout w:type="fixed"/>
        <w:tblLook w:val="04A0" w:firstRow="1" w:lastRow="0" w:firstColumn="1" w:lastColumn="0" w:noHBand="0" w:noVBand="1"/>
      </w:tblPr>
      <w:tblGrid>
        <w:gridCol w:w="1696"/>
        <w:gridCol w:w="426"/>
        <w:gridCol w:w="147"/>
        <w:gridCol w:w="821"/>
        <w:gridCol w:w="449"/>
        <w:gridCol w:w="425"/>
        <w:gridCol w:w="112"/>
        <w:gridCol w:w="1731"/>
        <w:gridCol w:w="459"/>
        <w:gridCol w:w="2245"/>
        <w:gridCol w:w="165"/>
        <w:gridCol w:w="425"/>
        <w:gridCol w:w="832"/>
        <w:gridCol w:w="869"/>
        <w:gridCol w:w="426"/>
        <w:gridCol w:w="2318"/>
        <w:gridCol w:w="486"/>
      </w:tblGrid>
      <w:tr w:rsidR="00B44015" w14:paraId="67D1696E" w14:textId="77777777" w:rsidTr="00F36D47">
        <w:trPr>
          <w:trHeight w:val="557"/>
        </w:trPr>
        <w:tc>
          <w:tcPr>
            <w:tcW w:w="1403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219803" w14:textId="337F3D6F" w:rsidR="00B44015" w:rsidRPr="003A36B5" w:rsidRDefault="00B44015" w:rsidP="00B4401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F25C2A">
              <w:rPr>
                <w:rFonts w:ascii="Arial" w:hAnsi="Arial" w:cs="Arial"/>
                <w:b/>
                <w:color w:val="5BBBB7"/>
                <w:sz w:val="20"/>
                <w:szCs w:val="20"/>
              </w:rPr>
              <w:t>Note:</w:t>
            </w:r>
            <w:r w:rsidRPr="00C55F8F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3A36B5">
              <w:rPr>
                <w:rFonts w:ascii="Arial" w:hAnsi="Arial" w:cs="Arial"/>
                <w:sz w:val="20"/>
                <w:szCs w:val="20"/>
              </w:rPr>
              <w:t xml:space="preserve">Work must be </w:t>
            </w:r>
            <w:r w:rsidR="00A77418">
              <w:rPr>
                <w:rFonts w:ascii="Arial" w:hAnsi="Arial" w:cs="Arial"/>
                <w:sz w:val="20"/>
                <w:szCs w:val="20"/>
              </w:rPr>
              <w:t>done</w:t>
            </w:r>
            <w:r w:rsidRPr="003A36B5">
              <w:rPr>
                <w:rFonts w:ascii="Arial" w:hAnsi="Arial" w:cs="Arial"/>
                <w:sz w:val="20"/>
                <w:szCs w:val="20"/>
              </w:rPr>
              <w:t xml:space="preserve"> in accordance with this safe work method statement (SWMS). </w:t>
            </w:r>
            <w:r w:rsidR="00F433EB">
              <w:rPr>
                <w:rFonts w:ascii="Arial" w:hAnsi="Arial" w:cs="Arial"/>
                <w:sz w:val="20"/>
                <w:szCs w:val="20"/>
              </w:rPr>
              <w:t>It</w:t>
            </w:r>
            <w:r w:rsidRPr="003A36B5">
              <w:rPr>
                <w:rFonts w:ascii="Arial" w:hAnsi="Arial" w:cs="Arial"/>
                <w:sz w:val="20"/>
                <w:szCs w:val="20"/>
              </w:rPr>
              <w:t xml:space="preserve"> must be kept </w:t>
            </w:r>
            <w:r w:rsidR="00F433EB">
              <w:rPr>
                <w:rFonts w:ascii="Arial" w:hAnsi="Arial" w:cs="Arial"/>
                <w:sz w:val="20"/>
                <w:szCs w:val="20"/>
              </w:rPr>
              <w:t>&amp;</w:t>
            </w:r>
            <w:r w:rsidRPr="003A36B5">
              <w:rPr>
                <w:rFonts w:ascii="Arial" w:hAnsi="Arial" w:cs="Arial"/>
                <w:sz w:val="20"/>
                <w:szCs w:val="20"/>
              </w:rPr>
              <w:t xml:space="preserve"> available for inspection until the </w:t>
            </w:r>
            <w:r w:rsidR="00F433EB">
              <w:rPr>
                <w:rFonts w:ascii="Arial" w:hAnsi="Arial" w:cs="Arial"/>
                <w:sz w:val="20"/>
                <w:szCs w:val="20"/>
              </w:rPr>
              <w:t>w</w:t>
            </w:r>
            <w:r w:rsidRPr="003A36B5">
              <w:rPr>
                <w:rFonts w:ascii="Arial" w:hAnsi="Arial" w:cs="Arial"/>
                <w:sz w:val="20"/>
                <w:szCs w:val="20"/>
              </w:rPr>
              <w:t xml:space="preserve">ork to which </w:t>
            </w:r>
            <w:r w:rsidR="00F433EB">
              <w:rPr>
                <w:rFonts w:ascii="Arial" w:hAnsi="Arial" w:cs="Arial"/>
                <w:sz w:val="20"/>
                <w:szCs w:val="20"/>
              </w:rPr>
              <w:t>it</w:t>
            </w:r>
            <w:r w:rsidRPr="003A36B5">
              <w:rPr>
                <w:rFonts w:ascii="Arial" w:hAnsi="Arial" w:cs="Arial"/>
                <w:sz w:val="20"/>
                <w:szCs w:val="20"/>
              </w:rPr>
              <w:t xml:space="preserve"> relates is completed. </w:t>
            </w:r>
            <w:r w:rsidR="00F433EB">
              <w:rPr>
                <w:rFonts w:ascii="Arial" w:hAnsi="Arial" w:cs="Arial"/>
                <w:sz w:val="20"/>
                <w:szCs w:val="20"/>
              </w:rPr>
              <w:t>All revisions</w:t>
            </w:r>
            <w:r w:rsidRPr="003A36B5">
              <w:rPr>
                <w:rFonts w:ascii="Arial" w:hAnsi="Arial" w:cs="Arial"/>
                <w:sz w:val="20"/>
                <w:szCs w:val="20"/>
              </w:rPr>
              <w:t xml:space="preserve"> should be kept. If a notifiable incident occurs </w:t>
            </w:r>
            <w:r w:rsidR="00F433EB">
              <w:rPr>
                <w:rFonts w:ascii="Arial" w:hAnsi="Arial" w:cs="Arial"/>
                <w:sz w:val="20"/>
                <w:szCs w:val="20"/>
              </w:rPr>
              <w:t xml:space="preserve">it </w:t>
            </w:r>
            <w:r w:rsidRPr="003A36B5">
              <w:rPr>
                <w:rFonts w:ascii="Arial" w:hAnsi="Arial" w:cs="Arial"/>
                <w:sz w:val="20"/>
                <w:szCs w:val="20"/>
              </w:rPr>
              <w:t xml:space="preserve">must be kept for at least 2 years from the date of the </w:t>
            </w:r>
            <w:r w:rsidR="00F433EB">
              <w:rPr>
                <w:rFonts w:ascii="Arial" w:hAnsi="Arial" w:cs="Arial"/>
                <w:sz w:val="20"/>
                <w:szCs w:val="20"/>
              </w:rPr>
              <w:t>i</w:t>
            </w:r>
            <w:r w:rsidRPr="003A36B5">
              <w:rPr>
                <w:rFonts w:ascii="Arial" w:hAnsi="Arial" w:cs="Arial"/>
                <w:sz w:val="20"/>
                <w:szCs w:val="20"/>
              </w:rPr>
              <w:t>ncident</w:t>
            </w:r>
          </w:p>
        </w:tc>
      </w:tr>
      <w:tr w:rsidR="00B44015" w14:paraId="0AE1C9D6" w14:textId="77777777" w:rsidTr="00F36D47">
        <w:tc>
          <w:tcPr>
            <w:tcW w:w="5807" w:type="dxa"/>
            <w:gridSpan w:val="8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67C67F98" w14:textId="77777777" w:rsidR="00B44015" w:rsidRPr="003A36B5" w:rsidRDefault="00B44015" w:rsidP="00B4401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A36B5">
              <w:rPr>
                <w:rFonts w:ascii="Arial" w:hAnsi="Arial" w:cs="Arial"/>
                <w:b/>
                <w:sz w:val="20"/>
                <w:szCs w:val="20"/>
              </w:rPr>
              <w:t>Person conducting a business or undertaking (PCBU):</w:t>
            </w:r>
          </w:p>
        </w:tc>
        <w:tc>
          <w:tcPr>
            <w:tcW w:w="8225" w:type="dxa"/>
            <w:gridSpan w:val="9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519D3DE" w14:textId="30F536D1" w:rsidR="00B44015" w:rsidRPr="003A36B5" w:rsidRDefault="00B44015" w:rsidP="00B4401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4015" w14:paraId="5030EACD" w14:textId="77777777" w:rsidTr="00F433EB">
        <w:tc>
          <w:tcPr>
            <w:tcW w:w="309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1308D696" w14:textId="0B3E687A" w:rsidR="00B44015" w:rsidRPr="00B44015" w:rsidRDefault="00F433EB" w:rsidP="00B4401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3A36B5">
              <w:rPr>
                <w:rFonts w:ascii="Arial" w:hAnsi="Arial" w:cs="Arial"/>
                <w:b/>
                <w:sz w:val="20"/>
                <w:szCs w:val="20"/>
              </w:rPr>
              <w:t>Work activity:</w:t>
            </w:r>
          </w:p>
        </w:tc>
        <w:tc>
          <w:tcPr>
            <w:tcW w:w="10942" w:type="dxa"/>
            <w:gridSpan w:val="1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51CE2AD" w14:textId="58287F2A" w:rsidR="00B44015" w:rsidRPr="003A36B5" w:rsidRDefault="00B44015" w:rsidP="00B4401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4015" w14:paraId="152A8051" w14:textId="77777777" w:rsidTr="00F433EB">
        <w:tc>
          <w:tcPr>
            <w:tcW w:w="309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7FACA026" w14:textId="77777777" w:rsidR="00B44015" w:rsidRPr="003A36B5" w:rsidRDefault="00B44015" w:rsidP="00B4401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3A36B5">
              <w:rPr>
                <w:rFonts w:ascii="Arial" w:hAnsi="Arial" w:cs="Arial"/>
                <w:b/>
                <w:sz w:val="20"/>
                <w:szCs w:val="20"/>
              </w:rPr>
              <w:t>Works Manager:</w:t>
            </w:r>
          </w:p>
        </w:tc>
        <w:tc>
          <w:tcPr>
            <w:tcW w:w="3176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C88BE4E" w14:textId="3EDDB985" w:rsidR="00B44015" w:rsidRPr="003A36B5" w:rsidRDefault="00B44015" w:rsidP="00B4401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67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44F96A69" w14:textId="71BCF1A9" w:rsidR="00B44015" w:rsidRPr="003A36B5" w:rsidRDefault="00105895" w:rsidP="00B4401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ate of work (From /To):</w:t>
            </w:r>
          </w:p>
        </w:tc>
        <w:tc>
          <w:tcPr>
            <w:tcW w:w="4099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F742133" w14:textId="41CB6519" w:rsidR="00B44015" w:rsidRPr="003A36B5" w:rsidRDefault="00B44015" w:rsidP="00B4401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1D62" w14:paraId="0A8A72DB" w14:textId="77777777" w:rsidTr="00F36D47">
        <w:trPr>
          <w:trHeight w:val="64"/>
        </w:trPr>
        <w:tc>
          <w:tcPr>
            <w:tcW w:w="309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1A894E4A" w14:textId="5E5F5B4C" w:rsidR="00261D62" w:rsidRPr="003A36B5" w:rsidRDefault="00F433EB" w:rsidP="00B4401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44015">
              <w:rPr>
                <w:rFonts w:ascii="Arial" w:hAnsi="Arial" w:cs="Arial"/>
                <w:b/>
                <w:sz w:val="20"/>
                <w:szCs w:val="20"/>
              </w:rPr>
              <w:t>Princip</w:t>
            </w:r>
            <w:r>
              <w:rPr>
                <w:rFonts w:ascii="Arial" w:hAnsi="Arial" w:cs="Arial"/>
                <w:b/>
                <w:sz w:val="20"/>
                <w:szCs w:val="20"/>
              </w:rPr>
              <w:t>al</w:t>
            </w:r>
            <w:r w:rsidRPr="00B44015">
              <w:rPr>
                <w:rFonts w:ascii="Arial" w:hAnsi="Arial" w:cs="Arial"/>
                <w:b/>
                <w:sz w:val="20"/>
                <w:szCs w:val="20"/>
              </w:rPr>
              <w:t xml:space="preserve"> Contractor (PC):</w:t>
            </w:r>
          </w:p>
        </w:tc>
        <w:tc>
          <w:tcPr>
            <w:tcW w:w="3176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</w:tcPr>
          <w:p w14:paraId="208D1C77" w14:textId="1CECC52E" w:rsidR="00261D62" w:rsidRPr="003A36B5" w:rsidRDefault="00261D62" w:rsidP="00B4401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67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6089C1D1" w14:textId="77777777" w:rsidR="00261D62" w:rsidRPr="003A36B5" w:rsidRDefault="00261D62" w:rsidP="00B4401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3A36B5">
              <w:rPr>
                <w:rFonts w:ascii="Arial" w:hAnsi="Arial" w:cs="Arial"/>
                <w:b/>
                <w:sz w:val="20"/>
                <w:szCs w:val="20"/>
              </w:rPr>
              <w:t>Workplace location:</w:t>
            </w:r>
          </w:p>
        </w:tc>
        <w:tc>
          <w:tcPr>
            <w:tcW w:w="4099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</w:tcPr>
          <w:p w14:paraId="1FDD5ECC" w14:textId="157AA3DB" w:rsidR="00261D62" w:rsidRPr="003A36B5" w:rsidRDefault="00261D62" w:rsidP="00B4401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50B5" w14:paraId="3D56D8B1" w14:textId="77777777" w:rsidTr="00F36D47">
        <w:tc>
          <w:tcPr>
            <w:tcW w:w="1403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AE95A" w14:textId="77777777" w:rsidR="00F250B5" w:rsidRPr="00F250B5" w:rsidRDefault="00F250B5" w:rsidP="00B4401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F250B5">
              <w:rPr>
                <w:rFonts w:ascii="Arial" w:hAnsi="Arial" w:cs="Arial"/>
                <w:b/>
                <w:sz w:val="20"/>
                <w:szCs w:val="20"/>
              </w:rPr>
              <w:t>High risk construction work</w:t>
            </w:r>
          </w:p>
        </w:tc>
      </w:tr>
      <w:tr w:rsidR="00105895" w14:paraId="45F9E757" w14:textId="77777777" w:rsidTr="00F36D47">
        <w:tc>
          <w:tcPr>
            <w:tcW w:w="5807" w:type="dxa"/>
            <w:gridSpan w:val="8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7C3E494" w14:textId="6FDC02D6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05895">
              <w:rPr>
                <w:rFonts w:ascii="Arial" w:hAnsi="Arial" w:cs="Arial"/>
                <w:sz w:val="20"/>
                <w:szCs w:val="20"/>
              </w:rPr>
              <w:t>Asbestos</w:t>
            </w:r>
          </w:p>
        </w:tc>
        <w:sdt>
          <w:sdtPr>
            <w:id w:val="-630401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auto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4124D948" w14:textId="3E0FA4EF" w:rsidR="00105895" w:rsidRDefault="00AE69AB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80" w:type="dxa"/>
            <w:gridSpan w:val="7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DB07EFD" w14:textId="087380AB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26372">
              <w:rPr>
                <w:rFonts w:cstheme="minorHAnsi"/>
              </w:rPr>
              <w:t>Falling two metres or more</w:t>
            </w:r>
          </w:p>
        </w:tc>
        <w:sdt>
          <w:sdtPr>
            <w:id w:val="716858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  <w:tcBorders>
                  <w:top w:val="single" w:sz="4" w:space="0" w:color="auto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370495F7" w14:textId="46327F6A" w:rsidR="00105895" w:rsidRDefault="00F36D47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05895" w14:paraId="2A26D52C" w14:textId="77777777" w:rsidTr="00F433EB">
        <w:tc>
          <w:tcPr>
            <w:tcW w:w="5807" w:type="dxa"/>
            <w:gridSpan w:val="8"/>
            <w:shd w:val="clear" w:color="auto" w:fill="F2F2F2" w:themeFill="background1" w:themeFillShade="F2"/>
          </w:tcPr>
          <w:p w14:paraId="1F2CE0CE" w14:textId="6665BEC1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05895">
              <w:rPr>
                <w:rFonts w:ascii="Arial" w:hAnsi="Arial" w:cs="Arial"/>
                <w:sz w:val="20"/>
                <w:szCs w:val="20"/>
              </w:rPr>
              <w:t>Chemical, fuel or refrigerant lines</w:t>
            </w:r>
          </w:p>
        </w:tc>
        <w:sdt>
          <w:sdtPr>
            <w:id w:val="-806392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17B8FD67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80" w:type="dxa"/>
            <w:gridSpan w:val="7"/>
            <w:shd w:val="clear" w:color="auto" w:fill="F2F2F2" w:themeFill="background1" w:themeFillShade="F2"/>
          </w:tcPr>
          <w:p w14:paraId="2EDE2598" w14:textId="521BCAFB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44E48">
              <w:rPr>
                <w:rFonts w:cstheme="minorHAnsi"/>
              </w:rPr>
              <w:t xml:space="preserve">Flammable or contaminated atmosphere </w:t>
            </w:r>
          </w:p>
        </w:tc>
        <w:sdt>
          <w:sdtPr>
            <w:id w:val="-1505422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1B551582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05895" w14:paraId="695399CF" w14:textId="77777777" w:rsidTr="00F433EB">
        <w:tc>
          <w:tcPr>
            <w:tcW w:w="5807" w:type="dxa"/>
            <w:gridSpan w:val="8"/>
            <w:shd w:val="clear" w:color="auto" w:fill="F2F2F2" w:themeFill="background1" w:themeFillShade="F2"/>
          </w:tcPr>
          <w:p w14:paraId="2ECCD4A0" w14:textId="6853EB6C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05895">
              <w:rPr>
                <w:rFonts w:ascii="Arial" w:hAnsi="Arial" w:cs="Arial"/>
                <w:sz w:val="20"/>
                <w:szCs w:val="20"/>
              </w:rPr>
              <w:t>Concrete - Tilt-up and precast</w:t>
            </w:r>
          </w:p>
        </w:tc>
        <w:sdt>
          <w:sdtPr>
            <w:id w:val="-1781487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0305B739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80" w:type="dxa"/>
            <w:gridSpan w:val="7"/>
            <w:shd w:val="clear" w:color="auto" w:fill="F2F2F2" w:themeFill="background1" w:themeFillShade="F2"/>
          </w:tcPr>
          <w:p w14:paraId="0D52C8EC" w14:textId="0F46D521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26372">
              <w:rPr>
                <w:rFonts w:cstheme="minorHAnsi"/>
              </w:rPr>
              <w:t>Gas distribution mains &amp; consumer piping</w:t>
            </w:r>
          </w:p>
        </w:tc>
        <w:sdt>
          <w:sdtPr>
            <w:id w:val="609556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3BF2B697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05895" w14:paraId="3153DC44" w14:textId="77777777" w:rsidTr="00F433EB">
        <w:tc>
          <w:tcPr>
            <w:tcW w:w="5807" w:type="dxa"/>
            <w:gridSpan w:val="8"/>
            <w:shd w:val="clear" w:color="auto" w:fill="F2F2F2" w:themeFill="background1" w:themeFillShade="F2"/>
          </w:tcPr>
          <w:p w14:paraId="47407862" w14:textId="767B6AFE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05895">
              <w:rPr>
                <w:rFonts w:ascii="Arial" w:hAnsi="Arial" w:cs="Arial"/>
                <w:sz w:val="20"/>
                <w:szCs w:val="20"/>
              </w:rPr>
              <w:t>Confined space</w:t>
            </w:r>
          </w:p>
        </w:tc>
        <w:sdt>
          <w:sdtPr>
            <w:id w:val="817387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0F572DCF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80" w:type="dxa"/>
            <w:gridSpan w:val="7"/>
            <w:shd w:val="clear" w:color="auto" w:fill="F2F2F2" w:themeFill="background1" w:themeFillShade="F2"/>
          </w:tcPr>
          <w:p w14:paraId="1E850863" w14:textId="6FA9880F" w:rsidR="00105895" w:rsidRPr="003A36B5" w:rsidRDefault="00105895" w:rsidP="00A77418">
            <w:pPr>
              <w:tabs>
                <w:tab w:val="left" w:pos="4234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26372">
              <w:rPr>
                <w:rFonts w:cstheme="minorHAnsi"/>
              </w:rPr>
              <w:t>Mobile plant - powered</w:t>
            </w:r>
            <w:r w:rsidR="00CC0F5F">
              <w:rPr>
                <w:rFonts w:cstheme="minorHAnsi"/>
              </w:rPr>
              <w:tab/>
            </w:r>
          </w:p>
        </w:tc>
        <w:sdt>
          <w:sdtPr>
            <w:id w:val="1655414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709F7B8E" w14:textId="7B1FA417" w:rsidR="00105895" w:rsidRDefault="00F36D47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05895" w14:paraId="21D81881" w14:textId="77777777" w:rsidTr="00F433EB">
        <w:tc>
          <w:tcPr>
            <w:tcW w:w="5807" w:type="dxa"/>
            <w:gridSpan w:val="8"/>
            <w:shd w:val="clear" w:color="auto" w:fill="F2F2F2" w:themeFill="background1" w:themeFillShade="F2"/>
          </w:tcPr>
          <w:p w14:paraId="7935E2E8" w14:textId="77C48D87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05895">
              <w:rPr>
                <w:rFonts w:ascii="Arial" w:hAnsi="Arial" w:cs="Arial"/>
                <w:sz w:val="20"/>
                <w:szCs w:val="20"/>
              </w:rPr>
              <w:t>Demolition</w:t>
            </w:r>
          </w:p>
        </w:tc>
        <w:sdt>
          <w:sdtPr>
            <w:id w:val="1148627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234EE60E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80" w:type="dxa"/>
            <w:gridSpan w:val="7"/>
            <w:shd w:val="clear" w:color="auto" w:fill="F2F2F2" w:themeFill="background1" w:themeFillShade="F2"/>
          </w:tcPr>
          <w:p w14:paraId="24DC5FA9" w14:textId="45DADE45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26372">
              <w:rPr>
                <w:rFonts w:cstheme="minorHAnsi"/>
              </w:rPr>
              <w:t>Road or rail traffic – working near</w:t>
            </w:r>
          </w:p>
        </w:tc>
        <w:sdt>
          <w:sdtPr>
            <w:id w:val="-1082063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354E8F31" w14:textId="15069653" w:rsidR="00105895" w:rsidRDefault="00F36D47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05895" w14:paraId="166663E2" w14:textId="77777777" w:rsidTr="00F433EB">
        <w:tc>
          <w:tcPr>
            <w:tcW w:w="5807" w:type="dxa"/>
            <w:gridSpan w:val="8"/>
            <w:shd w:val="clear" w:color="auto" w:fill="F2F2F2" w:themeFill="background1" w:themeFillShade="F2"/>
          </w:tcPr>
          <w:p w14:paraId="7A30CE33" w14:textId="4A766C9A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05895">
              <w:rPr>
                <w:rFonts w:ascii="Arial" w:hAnsi="Arial" w:cs="Arial"/>
                <w:sz w:val="20"/>
                <w:szCs w:val="20"/>
              </w:rPr>
              <w:t>Diving</w:t>
            </w:r>
          </w:p>
        </w:tc>
        <w:sdt>
          <w:sdtPr>
            <w:id w:val="-1705166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3D63635A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80" w:type="dxa"/>
            <w:gridSpan w:val="7"/>
            <w:shd w:val="clear" w:color="auto" w:fill="F2F2F2" w:themeFill="background1" w:themeFillShade="F2"/>
          </w:tcPr>
          <w:p w14:paraId="28E75208" w14:textId="788DDE2C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26372">
              <w:rPr>
                <w:rFonts w:cstheme="minorHAnsi"/>
              </w:rPr>
              <w:t>Structural alterations requiring support</w:t>
            </w:r>
          </w:p>
        </w:tc>
        <w:sdt>
          <w:sdtPr>
            <w:id w:val="-1083915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4D42CAAE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05895" w14:paraId="514CA1CA" w14:textId="77777777" w:rsidTr="00F433EB">
        <w:trPr>
          <w:trHeight w:val="219"/>
        </w:trPr>
        <w:tc>
          <w:tcPr>
            <w:tcW w:w="5807" w:type="dxa"/>
            <w:gridSpan w:val="8"/>
            <w:shd w:val="clear" w:color="auto" w:fill="F2F2F2" w:themeFill="background1" w:themeFillShade="F2"/>
          </w:tcPr>
          <w:p w14:paraId="71129370" w14:textId="3C3133D3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05895">
              <w:rPr>
                <w:rFonts w:ascii="Arial" w:hAnsi="Arial" w:cs="Arial"/>
                <w:sz w:val="20"/>
                <w:szCs w:val="20"/>
              </w:rPr>
              <w:t>Electrical installations and services</w:t>
            </w:r>
          </w:p>
        </w:tc>
        <w:sdt>
          <w:sdtPr>
            <w:id w:val="-1970195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70AF34AF" w14:textId="3F845396" w:rsidR="00105895" w:rsidRDefault="00F407B4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80" w:type="dxa"/>
            <w:gridSpan w:val="7"/>
            <w:shd w:val="clear" w:color="auto" w:fill="F2F2F2" w:themeFill="background1" w:themeFillShade="F2"/>
          </w:tcPr>
          <w:p w14:paraId="0C85074D" w14:textId="75912768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44E48">
              <w:rPr>
                <w:rFonts w:cstheme="minorHAnsi"/>
              </w:rPr>
              <w:t>Telecommunications towers</w:t>
            </w:r>
          </w:p>
        </w:tc>
        <w:sdt>
          <w:sdtPr>
            <w:id w:val="999312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6675D3D6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05895" w14:paraId="3C4502D3" w14:textId="77777777" w:rsidTr="00F433EB">
        <w:tc>
          <w:tcPr>
            <w:tcW w:w="5807" w:type="dxa"/>
            <w:gridSpan w:val="8"/>
            <w:shd w:val="clear" w:color="auto" w:fill="F2F2F2" w:themeFill="background1" w:themeFillShade="F2"/>
          </w:tcPr>
          <w:p w14:paraId="03E7B58D" w14:textId="2BF9F536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05895">
              <w:rPr>
                <w:rFonts w:ascii="Arial" w:hAnsi="Arial" w:cs="Arial"/>
                <w:sz w:val="20"/>
                <w:szCs w:val="20"/>
              </w:rPr>
              <w:t>Excavation greater than 1.5 m</w:t>
            </w:r>
            <w:r>
              <w:rPr>
                <w:rFonts w:ascii="Arial" w:hAnsi="Arial" w:cs="Arial"/>
                <w:sz w:val="20"/>
                <w:szCs w:val="20"/>
              </w:rPr>
              <w:t xml:space="preserve"> or tunnels</w:t>
            </w:r>
          </w:p>
        </w:tc>
        <w:sdt>
          <w:sdtPr>
            <w:id w:val="1530218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6B2C9CAA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80" w:type="dxa"/>
            <w:gridSpan w:val="7"/>
            <w:shd w:val="clear" w:color="auto" w:fill="F2F2F2" w:themeFill="background1" w:themeFillShade="F2"/>
          </w:tcPr>
          <w:p w14:paraId="298319AC" w14:textId="5CA1B07F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44E48">
              <w:rPr>
                <w:rFonts w:cstheme="minorHAnsi"/>
              </w:rPr>
              <w:t xml:space="preserve">Temperature - artificial extremes of </w:t>
            </w:r>
          </w:p>
        </w:tc>
        <w:sdt>
          <w:sdtPr>
            <w:id w:val="-487789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  <w:vAlign w:val="center"/>
              </w:tcPr>
              <w:p w14:paraId="257CB553" w14:textId="77777777" w:rsidR="00105895" w:rsidRDefault="00105895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05895" w14:paraId="00732D5B" w14:textId="77777777" w:rsidTr="00F36D47">
        <w:tc>
          <w:tcPr>
            <w:tcW w:w="5807" w:type="dxa"/>
            <w:gridSpan w:val="8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E8A320B" w14:textId="371A2E0A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05895">
              <w:rPr>
                <w:rFonts w:ascii="Arial" w:hAnsi="Arial" w:cs="Arial"/>
                <w:sz w:val="20"/>
                <w:szCs w:val="20"/>
              </w:rPr>
              <w:t>Explosives</w:t>
            </w:r>
          </w:p>
        </w:tc>
        <w:sdt>
          <w:sdtPr>
            <w:id w:val="-957565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auto"/>
                  <w:right w:val="single" w:sz="4" w:space="0" w:color="808080" w:themeColor="background1" w:themeShade="80"/>
                </w:tcBorders>
                <w:vAlign w:val="center"/>
              </w:tcPr>
              <w:p w14:paraId="56AE9E38" w14:textId="76F59D6F" w:rsidR="00105895" w:rsidRDefault="00AE69AB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80" w:type="dxa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3F8BC77" w14:textId="38955A1D" w:rsidR="00105895" w:rsidRPr="003A36B5" w:rsidRDefault="00105895" w:rsidP="00A7741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44E48">
              <w:rPr>
                <w:rFonts w:cstheme="minorHAnsi"/>
              </w:rPr>
              <w:t>Water or other liquids - risk of drowning</w:t>
            </w:r>
          </w:p>
        </w:tc>
        <w:sdt>
          <w:sdtPr>
            <w:id w:val="678167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auto"/>
                  <w:right w:val="single" w:sz="4" w:space="0" w:color="808080" w:themeColor="background1" w:themeShade="80"/>
                </w:tcBorders>
                <w:vAlign w:val="center"/>
              </w:tcPr>
              <w:p w14:paraId="7862C6D7" w14:textId="799E10F4" w:rsidR="00105895" w:rsidRDefault="0058441D" w:rsidP="0010589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32CCC" w14:paraId="6D5CF326" w14:textId="77777777" w:rsidTr="00F36D47">
        <w:trPr>
          <w:trHeight w:val="64"/>
        </w:trPr>
        <w:tc>
          <w:tcPr>
            <w:tcW w:w="14032" w:type="dxa"/>
            <w:gridSpan w:val="1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43AC323" w14:textId="7477DE67" w:rsidR="00332CCC" w:rsidRDefault="00332CCC" w:rsidP="00A77418">
            <w:pPr>
              <w:spacing w:before="60" w:after="60"/>
            </w:pPr>
            <w:r w:rsidRPr="00332CCC">
              <w:rPr>
                <w:rFonts w:ascii="Arial" w:hAnsi="Arial" w:cs="Arial"/>
                <w:b/>
                <w:bCs/>
                <w:sz w:val="20"/>
                <w:szCs w:val="20"/>
              </w:rPr>
              <w:t>Permit Required</w:t>
            </w:r>
          </w:p>
        </w:tc>
      </w:tr>
      <w:tr w:rsidR="00AA6AFA" w14:paraId="09BC5F61" w14:textId="77777777" w:rsidTr="00F36D47">
        <w:trPr>
          <w:trHeight w:val="72"/>
        </w:trPr>
        <w:tc>
          <w:tcPr>
            <w:tcW w:w="1696" w:type="dxa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21D2184F" w14:textId="3235E6EC" w:rsidR="000C174E" w:rsidRPr="00332CCC" w:rsidRDefault="000C174E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COW</w:t>
            </w:r>
          </w:p>
        </w:tc>
        <w:sdt>
          <w:sdtPr>
            <w:id w:val="-332925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13FB5895" w14:textId="53C5A3AF" w:rsidR="000C174E" w:rsidRPr="00332CCC" w:rsidRDefault="000C174E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17" w:type="dxa"/>
            <w:gridSpan w:val="3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2C82035A" w14:textId="0C9922D3" w:rsidR="000C174E" w:rsidRPr="00332CCC" w:rsidRDefault="000C174E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>Excavation</w:t>
            </w:r>
          </w:p>
        </w:tc>
        <w:sdt>
          <w:sdtPr>
            <w:id w:val="-2014524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12C76884" w14:textId="170BA2A3" w:rsidR="000C174E" w:rsidRPr="00332CCC" w:rsidRDefault="000C174E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07015B1C" w14:textId="7A01BF15" w:rsidR="000C174E" w:rsidRPr="00332CCC" w:rsidRDefault="000C174E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 xml:space="preserve">Working at </w:t>
            </w:r>
            <w:r w:rsidR="001E62BE">
              <w:t>H</w:t>
            </w:r>
            <w:r>
              <w:t>eight</w:t>
            </w:r>
          </w:p>
        </w:tc>
        <w:sdt>
          <w:sdtPr>
            <w:id w:val="-1471130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5A10FBC4" w14:textId="1133CA12" w:rsidR="000C174E" w:rsidRPr="00332CCC" w:rsidRDefault="00524938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10" w:type="dxa"/>
            <w:gridSpan w:val="2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589769B0" w14:textId="3EAB368F" w:rsidR="000C174E" w:rsidRPr="00332CCC" w:rsidRDefault="000C174E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>Crane</w:t>
            </w:r>
            <w:r w:rsidR="00327CB2">
              <w:t xml:space="preserve"> </w:t>
            </w:r>
            <w:r w:rsidR="005A7491">
              <w:t xml:space="preserve">OLS </w:t>
            </w:r>
            <w:r>
              <w:t>Permit</w:t>
            </w:r>
          </w:p>
        </w:tc>
        <w:sdt>
          <w:sdtPr>
            <w:id w:val="-1520387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43BE7CD3" w14:textId="19DA10BC" w:rsidR="000C174E" w:rsidRPr="00332CCC" w:rsidRDefault="005A7491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701" w:type="dxa"/>
            <w:gridSpan w:val="2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7DC7761A" w14:textId="1A7D3D4F" w:rsidR="000C174E" w:rsidRPr="00332CCC" w:rsidRDefault="000C174E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>Crane operation</w:t>
            </w:r>
          </w:p>
        </w:tc>
        <w:sdt>
          <w:sdtPr>
            <w:id w:val="-1562939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680AC046" w14:textId="457450CE" w:rsidR="000C174E" w:rsidRPr="00332CCC" w:rsidRDefault="00524938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318" w:type="dxa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1DFC1223" w14:textId="300C77C0" w:rsidR="000C174E" w:rsidRPr="00332CCC" w:rsidRDefault="000C174E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 xml:space="preserve">Hot Work </w:t>
            </w:r>
          </w:p>
        </w:tc>
        <w:sdt>
          <w:sdtPr>
            <w:id w:val="-509684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46280E60" w14:textId="20874427" w:rsidR="000C174E" w:rsidRPr="00332CCC" w:rsidRDefault="004336D8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D0D1A" w14:paraId="375A1BFA" w14:textId="77777777" w:rsidTr="00F433EB">
        <w:trPr>
          <w:trHeight w:val="72"/>
        </w:trPr>
        <w:tc>
          <w:tcPr>
            <w:tcW w:w="1696" w:type="dxa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65CDCD75" w14:textId="4E67FD2E" w:rsidR="007D0D1A" w:rsidRPr="00211478" w:rsidRDefault="007D0D1A" w:rsidP="00332CCC">
            <w:pPr>
              <w:rPr>
                <w:rFonts w:ascii="Arial" w:hAnsi="Arial" w:cs="Arial"/>
                <w:sz w:val="20"/>
                <w:szCs w:val="20"/>
              </w:rPr>
            </w:pPr>
            <w:r w:rsidRPr="00211478">
              <w:rPr>
                <w:rFonts w:ascii="Arial" w:hAnsi="Arial" w:cs="Arial"/>
                <w:sz w:val="20"/>
                <w:szCs w:val="20"/>
              </w:rPr>
              <w:t>Confined Space</w:t>
            </w:r>
          </w:p>
        </w:tc>
        <w:sdt>
          <w:sdtPr>
            <w:id w:val="-864292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234FF858" w14:textId="40FE819F" w:rsidR="007D0D1A" w:rsidRPr="00332CCC" w:rsidRDefault="00AE69AB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17" w:type="dxa"/>
            <w:gridSpan w:val="3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4DF6FE97" w14:textId="74CED9D2" w:rsidR="007D0D1A" w:rsidRPr="00332CCC" w:rsidRDefault="007D0D1A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 xml:space="preserve">Crack </w:t>
            </w:r>
            <w:r w:rsidR="00BE1FCF">
              <w:t>S</w:t>
            </w:r>
            <w:r>
              <w:t>ealing</w:t>
            </w:r>
          </w:p>
        </w:tc>
        <w:sdt>
          <w:sdtPr>
            <w:id w:val="1758792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1791D0A8" w14:textId="01F5F799" w:rsidR="007D0D1A" w:rsidRPr="00332CCC" w:rsidRDefault="007D0D1A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4FFE82CA" w14:textId="67197380" w:rsidR="007D0D1A" w:rsidRPr="00332CCC" w:rsidRDefault="007D0D1A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 xml:space="preserve">Restricted </w:t>
            </w:r>
            <w:r w:rsidR="00BE1FCF">
              <w:t>I</w:t>
            </w:r>
            <w:r>
              <w:t>tems</w:t>
            </w:r>
          </w:p>
        </w:tc>
        <w:sdt>
          <w:sdtPr>
            <w:id w:val="579102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71EC5D57" w14:textId="06311BD5" w:rsidR="007D0D1A" w:rsidRPr="00332CCC" w:rsidRDefault="007D0D1A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10" w:type="dxa"/>
            <w:gridSpan w:val="2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13C5CA45" w14:textId="4663AE01" w:rsidR="007D0D1A" w:rsidRPr="00332CCC" w:rsidRDefault="007D0D1A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 xml:space="preserve">Stockpiling of </w:t>
            </w:r>
            <w:r w:rsidR="00BE1FCF">
              <w:t>M</w:t>
            </w:r>
            <w:r>
              <w:t>aterials</w:t>
            </w:r>
          </w:p>
        </w:tc>
        <w:sdt>
          <w:sdtPr>
            <w:id w:val="-1163622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25ED6FB1" w14:textId="2B9A16DE" w:rsidR="007D0D1A" w:rsidRPr="00332CCC" w:rsidRDefault="007D0D1A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701" w:type="dxa"/>
            <w:gridSpan w:val="2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20E29CBD" w14:textId="7B6856E9" w:rsidR="007D0D1A" w:rsidRPr="00332CCC" w:rsidRDefault="007D0D1A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>Other:</w:t>
            </w:r>
          </w:p>
        </w:tc>
        <w:sdt>
          <w:sdtPr>
            <w:id w:val="317544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  <w:tcBorders>
                  <w:top w:val="single" w:sz="4" w:space="0" w:color="auto"/>
                  <w:bottom w:val="single" w:sz="2" w:space="0" w:color="auto"/>
                  <w:right w:val="single" w:sz="4" w:space="0" w:color="808080" w:themeColor="background1" w:themeShade="80"/>
                </w:tcBorders>
                <w:shd w:val="clear" w:color="auto" w:fill="FFFFFF" w:themeFill="background1"/>
              </w:tcPr>
              <w:p w14:paraId="30A3C46B" w14:textId="4196EABB" w:rsidR="007D0D1A" w:rsidRPr="00332CCC" w:rsidRDefault="007D0D1A" w:rsidP="00332CCC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804" w:type="dxa"/>
            <w:gridSpan w:val="2"/>
            <w:tcBorders>
              <w:top w:val="single" w:sz="4" w:space="0" w:color="auto"/>
              <w:bottom w:val="single" w:sz="2" w:space="0" w:color="auto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C482903" w14:textId="2D233BB1" w:rsidR="007D0D1A" w:rsidRPr="00332CCC" w:rsidRDefault="007D0D1A" w:rsidP="00332C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05895" w14:paraId="3BABA958" w14:textId="77777777" w:rsidTr="00F433EB">
        <w:tc>
          <w:tcPr>
            <w:tcW w:w="5807" w:type="dxa"/>
            <w:gridSpan w:val="8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39C39B8F" w14:textId="77777777" w:rsidR="00105895" w:rsidRPr="003A36B5" w:rsidRDefault="00105895" w:rsidP="00105895">
            <w:pPr>
              <w:keepNext/>
              <w:keepLines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A36B5">
              <w:rPr>
                <w:rFonts w:ascii="Arial" w:hAnsi="Arial" w:cs="Arial"/>
                <w:sz w:val="20"/>
                <w:szCs w:val="20"/>
              </w:rPr>
              <w:t>Person responsible for ensuring compliance with SWMS:</w:t>
            </w:r>
          </w:p>
        </w:tc>
        <w:tc>
          <w:tcPr>
            <w:tcW w:w="8225" w:type="dxa"/>
            <w:gridSpan w:val="9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3DDB669" w14:textId="35B2C1D1" w:rsidR="00105895" w:rsidRPr="003A36B5" w:rsidRDefault="00105895" w:rsidP="0010589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50B5" w14:paraId="798422BA" w14:textId="77777777" w:rsidTr="00F433EB">
        <w:tc>
          <w:tcPr>
            <w:tcW w:w="6266" w:type="dxa"/>
            <w:gridSpan w:val="9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438C6E95" w14:textId="77777777" w:rsidR="00F250B5" w:rsidRPr="003A36B5" w:rsidRDefault="00F250B5" w:rsidP="00F250B5">
            <w:pPr>
              <w:keepNext/>
              <w:keepLines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A36B5">
              <w:rPr>
                <w:rFonts w:ascii="Arial" w:hAnsi="Arial" w:cs="Arial"/>
                <w:sz w:val="20"/>
                <w:szCs w:val="20"/>
              </w:rPr>
              <w:t>What measures are in place to ensure compliance with the SWMS?</w:t>
            </w:r>
          </w:p>
        </w:tc>
        <w:tc>
          <w:tcPr>
            <w:tcW w:w="7766" w:type="dxa"/>
            <w:gridSpan w:val="8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D7B2D41" w14:textId="03881411" w:rsidR="00F250B5" w:rsidRPr="003A36B5" w:rsidRDefault="00F250B5" w:rsidP="00F250B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6B5" w14:paraId="413999ED" w14:textId="77777777" w:rsidTr="00F36D47">
        <w:tc>
          <w:tcPr>
            <w:tcW w:w="5807" w:type="dxa"/>
            <w:gridSpan w:val="8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4C2BA844" w14:textId="77777777" w:rsidR="003A36B5" w:rsidRPr="003A36B5" w:rsidRDefault="003A36B5" w:rsidP="00F250B5">
            <w:pPr>
              <w:keepNext/>
              <w:keepLines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A36B5">
              <w:rPr>
                <w:rFonts w:ascii="Arial" w:hAnsi="Arial" w:cs="Arial"/>
                <w:sz w:val="20"/>
                <w:szCs w:val="20"/>
              </w:rPr>
              <w:t>How will the SWMS control measures be reviewed?</w:t>
            </w:r>
          </w:p>
        </w:tc>
        <w:tc>
          <w:tcPr>
            <w:tcW w:w="8225" w:type="dxa"/>
            <w:gridSpan w:val="9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</w:tcPr>
          <w:p w14:paraId="41E31F6E" w14:textId="537D2883" w:rsidR="003A36B5" w:rsidRPr="003A36B5" w:rsidRDefault="003A36B5" w:rsidP="00F250B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5744" w14:paraId="3238E263" w14:textId="77777777" w:rsidTr="00F36D47"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D2E034" w14:textId="77777777" w:rsidR="00235744" w:rsidRPr="003A36B5" w:rsidRDefault="00235744" w:rsidP="002867A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A36B5">
              <w:rPr>
                <w:rFonts w:ascii="Arial" w:hAnsi="Arial" w:cs="Arial"/>
                <w:sz w:val="20"/>
                <w:szCs w:val="20"/>
              </w:rPr>
              <w:t>Review date:</w:t>
            </w:r>
          </w:p>
        </w:tc>
        <w:tc>
          <w:tcPr>
            <w:tcW w:w="35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1332" w14:textId="57CC4B9A" w:rsidR="00235744" w:rsidRPr="003A36B5" w:rsidRDefault="00235744" w:rsidP="002867A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D12A5" w14:textId="1F03C057" w:rsidR="00235744" w:rsidRPr="003A36B5" w:rsidRDefault="00235744" w:rsidP="002867A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A36B5">
              <w:rPr>
                <w:rFonts w:ascii="Arial" w:hAnsi="Arial" w:cs="Arial"/>
                <w:sz w:val="20"/>
                <w:szCs w:val="20"/>
              </w:rPr>
              <w:t>Reviewer’s signature:</w:t>
            </w:r>
          </w:p>
        </w:tc>
        <w:tc>
          <w:tcPr>
            <w:tcW w:w="55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12799" w14:textId="77777777" w:rsidR="00235744" w:rsidRPr="003A36B5" w:rsidRDefault="00235744" w:rsidP="002867A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67AC" w14:paraId="3C97409D" w14:textId="77777777" w:rsidTr="00F36D47">
        <w:trPr>
          <w:trHeight w:val="841"/>
        </w:trPr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51C695" w14:textId="791726D7" w:rsidR="002867AC" w:rsidRPr="008018DC" w:rsidRDefault="00BE1FCF" w:rsidP="003A36B5">
            <w:pPr>
              <w:keepNext/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Lato" w:hAnsi="Lato"/>
                <w:b/>
                <w:sz w:val="20"/>
                <w:szCs w:val="18"/>
              </w:rPr>
              <w:lastRenderedPageBreak/>
              <w:t>W</w:t>
            </w:r>
            <w:r w:rsidR="002867AC" w:rsidRPr="008018DC">
              <w:rPr>
                <w:rFonts w:ascii="Lato" w:hAnsi="Lato"/>
                <w:b/>
                <w:sz w:val="20"/>
                <w:szCs w:val="18"/>
              </w:rPr>
              <w:t>hat are the tasks involved?</w:t>
            </w:r>
          </w:p>
          <w:p w14:paraId="1B3C1B12" w14:textId="77777777" w:rsidR="002867AC" w:rsidRPr="008018DC" w:rsidRDefault="002867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18DC">
              <w:rPr>
                <w:rFonts w:ascii="Lato" w:hAnsi="Lato"/>
                <w:sz w:val="20"/>
                <w:szCs w:val="18"/>
              </w:rPr>
              <w:t>List the work tasks in a logical order.</w:t>
            </w:r>
          </w:p>
        </w:tc>
        <w:tc>
          <w:tcPr>
            <w:tcW w:w="4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E74C51" w14:textId="77777777" w:rsidR="002867AC" w:rsidRPr="008018DC" w:rsidRDefault="002867AC" w:rsidP="003A36B5">
            <w:pPr>
              <w:keepNext/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8018DC">
              <w:rPr>
                <w:rFonts w:ascii="Lato" w:hAnsi="Lato"/>
                <w:b/>
                <w:sz w:val="20"/>
                <w:szCs w:val="18"/>
              </w:rPr>
              <w:t>What are the hazards and risks?</w:t>
            </w:r>
          </w:p>
          <w:p w14:paraId="2367A3E8" w14:textId="77777777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E0EA8">
              <w:rPr>
                <w:rFonts w:ascii="Lato" w:hAnsi="Lato"/>
                <w:sz w:val="20"/>
                <w:szCs w:val="18"/>
              </w:rPr>
              <w:t>Identify the hazards and risks that may cause harm to workers or the public</w:t>
            </w:r>
            <w:r>
              <w:rPr>
                <w:rFonts w:ascii="Lato" w:hAnsi="Lato"/>
                <w:sz w:val="20"/>
                <w:szCs w:val="18"/>
              </w:rPr>
              <w:t>.</w:t>
            </w:r>
          </w:p>
        </w:tc>
        <w:tc>
          <w:tcPr>
            <w:tcW w:w="5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07C516" w14:textId="77777777" w:rsidR="002867AC" w:rsidRPr="008018DC" w:rsidRDefault="002867AC" w:rsidP="003A36B5">
            <w:pPr>
              <w:keepNext/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8018DC">
              <w:rPr>
                <w:rFonts w:ascii="Lato" w:hAnsi="Lato"/>
                <w:b/>
                <w:sz w:val="20"/>
                <w:szCs w:val="18"/>
              </w:rPr>
              <w:t>What are the control measures?</w:t>
            </w:r>
          </w:p>
          <w:p w14:paraId="7720B39B" w14:textId="77777777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E0EA8">
              <w:rPr>
                <w:rFonts w:ascii="Lato" w:hAnsi="Lato"/>
                <w:sz w:val="20"/>
                <w:szCs w:val="18"/>
              </w:rPr>
              <w:t>Describe what will be done to control the risk. What will you do to make the activity as safe as possible?</w:t>
            </w:r>
          </w:p>
        </w:tc>
      </w:tr>
      <w:tr w:rsidR="002867AC" w14:paraId="60CEB76C" w14:textId="77777777" w:rsidTr="00F36D47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119691E4" w14:textId="5C4947F8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8679CE9" w14:textId="1919F9FD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19FB829E" w14:textId="3BEF64B1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18DC" w14:paraId="72B726F9" w14:textId="77777777" w:rsidTr="00F433EB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755F83C5" w14:textId="3309775B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C4F1F17" w14:textId="2357EA44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2689F61" w14:textId="49DE38F9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18DC" w14:paraId="50C63D1B" w14:textId="77777777" w:rsidTr="00F433EB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775F1D62" w14:textId="0E0869F9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16F72D6B" w14:textId="740561A3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3961C3E" w14:textId="4136D7AA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18DC" w14:paraId="27391FCB" w14:textId="77777777" w:rsidTr="00F433EB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02312B1" w14:textId="4E93E7C0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C9100FE" w14:textId="318236EB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1DFF14F" w14:textId="4156A786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18DC" w14:paraId="4CA414F2" w14:textId="77777777" w:rsidTr="00F433EB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5857C25" w14:textId="17B7986C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7CF889A1" w14:textId="37FAEE9B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5C4DECC" w14:textId="3E85DF0A" w:rsidR="008018DC" w:rsidRPr="003A36B5" w:rsidRDefault="008018D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67AC" w14:paraId="3E8161D9" w14:textId="77777777" w:rsidTr="00F433EB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DC463C7" w14:textId="4852CB71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0234974C" w14:textId="513E54D4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69CF575" w14:textId="5A73D7D2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67AC" w14:paraId="7DE22C68" w14:textId="77777777" w:rsidTr="00F433EB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0493923C" w14:textId="0CDAB206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C5DB774" w14:textId="089B68D4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253A4B3" w14:textId="07D61C14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67AC" w14:paraId="25A55419" w14:textId="77777777" w:rsidTr="00F433EB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8CE99A0" w14:textId="0394F193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8E8751A" w14:textId="271625A2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8E14873" w14:textId="39142993" w:rsidR="002867AC" w:rsidRPr="003A36B5" w:rsidRDefault="002867AC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91A" w14:paraId="6F429163" w14:textId="77777777" w:rsidTr="00F433EB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2980146" w14:textId="18F974A8" w:rsidR="000C091A" w:rsidRPr="003A36B5" w:rsidRDefault="000C091A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C75AB21" w14:textId="61D226D7" w:rsidR="000C091A" w:rsidRPr="003A36B5" w:rsidRDefault="000C091A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932DC84" w14:textId="17B57B14" w:rsidR="000C091A" w:rsidRPr="003A36B5" w:rsidRDefault="000C091A" w:rsidP="002867AC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5895" w14:paraId="08106B5A" w14:textId="77777777" w:rsidTr="00F433EB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3EC7D54" w14:textId="658F7A8B" w:rsidR="00105895" w:rsidRDefault="00105895" w:rsidP="00105895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290CC51" w14:textId="1D2BFE05" w:rsidR="00105895" w:rsidRDefault="00105895" w:rsidP="00105895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7FB203C" w14:textId="133F4DB4" w:rsidR="00105895" w:rsidRDefault="00105895" w:rsidP="00105895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5895" w14:paraId="754B5AC1" w14:textId="77777777" w:rsidTr="00F433EB">
        <w:trPr>
          <w:trHeight w:val="624"/>
        </w:trPr>
        <w:tc>
          <w:tcPr>
            <w:tcW w:w="4076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4C17721" w14:textId="100F9037" w:rsidR="00105895" w:rsidRDefault="00105895" w:rsidP="00105895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D03F825" w14:textId="4EA98AD8" w:rsidR="00105895" w:rsidRDefault="00105895" w:rsidP="00105895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0C535E0A" w14:textId="05FCB58D" w:rsidR="00105895" w:rsidRDefault="00105895" w:rsidP="00105895">
            <w:pPr>
              <w:keepNext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142F3CF" w14:textId="1410B2CA" w:rsidR="00F36D47" w:rsidRDefault="00F36D47"/>
    <w:p w14:paraId="3A456A6D" w14:textId="77777777" w:rsidR="00F36D47" w:rsidRDefault="00F36D47">
      <w:r>
        <w:br w:type="column"/>
      </w:r>
    </w:p>
    <w:tbl>
      <w:tblPr>
        <w:tblStyle w:val="TableGrid"/>
        <w:tblW w:w="14032" w:type="dxa"/>
        <w:tblLayout w:type="fixed"/>
        <w:tblLook w:val="04A0" w:firstRow="1" w:lastRow="0" w:firstColumn="1" w:lastColumn="0" w:noHBand="0" w:noVBand="1"/>
      </w:tblPr>
      <w:tblGrid>
        <w:gridCol w:w="2122"/>
        <w:gridCol w:w="5435"/>
        <w:gridCol w:w="3121"/>
        <w:gridCol w:w="3354"/>
      </w:tblGrid>
      <w:tr w:rsidR="00105895" w14:paraId="42D979DB" w14:textId="77777777" w:rsidTr="00F36D47">
        <w:tc>
          <w:tcPr>
            <w:tcW w:w="75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01E6620B" w14:textId="77777777" w:rsidR="00105895" w:rsidRPr="00F36D47" w:rsidRDefault="00105895" w:rsidP="00F36D4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36D47">
              <w:rPr>
                <w:rFonts w:ascii="Arial" w:hAnsi="Arial" w:cs="Arial"/>
                <w:b/>
                <w:bCs/>
                <w:sz w:val="20"/>
                <w:szCs w:val="20"/>
              </w:rPr>
              <w:t>Name of worker(s):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4C609F97" w14:textId="77777777" w:rsidR="00105895" w:rsidRPr="00F36D47" w:rsidRDefault="00105895" w:rsidP="00F36D4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36D47">
              <w:rPr>
                <w:rFonts w:ascii="Arial" w:hAnsi="Arial" w:cs="Arial"/>
                <w:b/>
                <w:bCs/>
                <w:sz w:val="20"/>
                <w:szCs w:val="20"/>
              </w:rPr>
              <w:t>Worker signature: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4BF3EB" w14:textId="2F0274A8" w:rsidR="00105895" w:rsidRPr="00F36D47" w:rsidRDefault="00971EAC" w:rsidP="00F36D4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36D47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  <w:r w:rsidR="00CC64C2" w:rsidRPr="00F36D47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F36D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105895" w14:paraId="23683606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C249E4D" w14:textId="61DBA8F8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08CD8B3B" w14:textId="77777777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13D9BE5A" w14:textId="56E77703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5895" w14:paraId="21340A22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FED47EA" w14:textId="76EA97CA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76E792B5" w14:textId="77777777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7CECBDA3" w14:textId="2D38CB9A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5895" w14:paraId="7D494C53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4756DD3" w14:textId="29D50999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12566DCC" w14:textId="77777777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08032FB1" w14:textId="04AD95BF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5895" w14:paraId="14D25246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000200BF" w14:textId="49BEA6D1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3369C5A" w14:textId="77777777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7E344C6" w14:textId="1113E4A1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5895" w14:paraId="3C263C87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3AB0FCF" w14:textId="220F2F4C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854BC87" w14:textId="77777777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48A63DF" w14:textId="41FE000D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5895" w14:paraId="0C0B88B0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1ECCAB5" w14:textId="616E470E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1D1F39CF" w14:textId="77777777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1429360F" w14:textId="0E318746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5895" w14:paraId="402CC1ED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18773FF" w14:textId="33290B17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3296DF0" w14:textId="77777777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479CFFC" w14:textId="33E71550" w:rsidR="00105895" w:rsidRDefault="00105895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1EAC" w14:paraId="02EB2E67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1018709A" w14:textId="617A2EBB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F3DF971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14A46CB6" w14:textId="208CA90C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1EAC" w14:paraId="181B88D5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2EE29FF" w14:textId="57F69306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3ACB4F6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15CDED76" w14:textId="4CCCB0F0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1EAC" w14:paraId="615F3A86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243C8E4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79DBBA3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D7EB7D4" w14:textId="276422F4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1EAC" w14:paraId="5567ABF5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AB56D49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0C98BA5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D2E545F" w14:textId="36359608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1EAC" w14:paraId="3CAB5D57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9052F02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7859B26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06E93BE4" w14:textId="4E70C6C0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1EAC" w14:paraId="3337BC45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7AFFB983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B2BA6E0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F7CD658" w14:textId="240767F3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1EAC" w14:paraId="7D3034F1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2129B7E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271DF79" w14:textId="77777777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2EE408BE" w14:textId="5D97C51D" w:rsidR="00971EAC" w:rsidRDefault="00971E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210" w14:paraId="1959C6C0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904100B" w14:textId="77777777" w:rsidR="00D64210" w:rsidRDefault="00D64210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3BE8402D" w14:textId="77777777" w:rsidR="00D64210" w:rsidRDefault="00D64210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7F2D171" w14:textId="77777777" w:rsidR="00D64210" w:rsidRDefault="00D64210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210" w14:paraId="0C3470D0" w14:textId="77777777" w:rsidTr="00F36D47">
        <w:trPr>
          <w:trHeight w:val="454"/>
        </w:trPr>
        <w:tc>
          <w:tcPr>
            <w:tcW w:w="755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4C9DD3DD" w14:textId="77777777" w:rsidR="00D64210" w:rsidRDefault="00D64210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5DD59708" w14:textId="77777777" w:rsidR="00D64210" w:rsidRDefault="00D64210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60FEE43" w14:textId="77777777" w:rsidR="00D64210" w:rsidRDefault="00D64210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67AC" w14:paraId="364E0B1B" w14:textId="77777777" w:rsidTr="00F36D47">
        <w:tc>
          <w:tcPr>
            <w:tcW w:w="212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135FE64F" w14:textId="77777777" w:rsidR="002867AC" w:rsidRPr="003A36B5" w:rsidRDefault="002867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SWMS received by workers:</w:t>
            </w:r>
          </w:p>
        </w:tc>
        <w:tc>
          <w:tcPr>
            <w:tcW w:w="1191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14:paraId="611323B7" w14:textId="5D035390" w:rsidR="002867AC" w:rsidRPr="003A36B5" w:rsidRDefault="002867AC" w:rsidP="002867A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0CECAA" w14:textId="77777777" w:rsidR="000257A2" w:rsidRDefault="000257A2"/>
    <w:sectPr w:rsidR="000257A2" w:rsidSect="003A36B5">
      <w:headerReference w:type="first" r:id="rId6"/>
      <w:pgSz w:w="16838" w:h="11906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260871" w14:textId="77777777" w:rsidR="003E747E" w:rsidRDefault="003E747E" w:rsidP="00B44015">
      <w:pPr>
        <w:spacing w:after="0" w:line="240" w:lineRule="auto"/>
      </w:pPr>
      <w:r>
        <w:separator/>
      </w:r>
    </w:p>
  </w:endnote>
  <w:endnote w:type="continuationSeparator" w:id="0">
    <w:p w14:paraId="47C25D7F" w14:textId="77777777" w:rsidR="003E747E" w:rsidRDefault="003E747E" w:rsidP="00B440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3C1E99" w14:textId="77777777" w:rsidR="003E747E" w:rsidRDefault="003E747E" w:rsidP="00B44015">
      <w:pPr>
        <w:spacing w:after="0" w:line="240" w:lineRule="auto"/>
      </w:pPr>
      <w:r>
        <w:separator/>
      </w:r>
    </w:p>
  </w:footnote>
  <w:footnote w:type="continuationSeparator" w:id="0">
    <w:p w14:paraId="2F89D3B3" w14:textId="77777777" w:rsidR="003E747E" w:rsidRDefault="003E747E" w:rsidP="00B440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59BE60" w14:textId="408A9210" w:rsidR="003A36B5" w:rsidRPr="00C55F8F" w:rsidRDefault="00C4629C" w:rsidP="00C4629C">
    <w:pPr>
      <w:pStyle w:val="Header"/>
      <w:spacing w:after="200"/>
      <w:rPr>
        <w:rFonts w:ascii="Lato Black" w:hAnsi="Lato Black"/>
        <w:color w:val="0070C0"/>
        <w:sz w:val="40"/>
        <w:szCs w:val="40"/>
      </w:rPr>
    </w:pPr>
    <w:r>
      <w:rPr>
        <w:rFonts w:ascii="Lato Black" w:hAnsi="Lato Black"/>
        <w:noProof/>
        <w:color w:val="0070C0"/>
        <w:sz w:val="40"/>
        <w:szCs w:val="40"/>
      </w:rPr>
      <w:drawing>
        <wp:inline distT="0" distB="0" distL="0" distR="0" wp14:anchorId="6D8F68CD" wp14:editId="78CB43E4">
          <wp:extent cx="1514475" cy="625699"/>
          <wp:effectExtent l="0" t="0" r="0" b="3175"/>
          <wp:docPr id="493158898" name="Picture 1" descr="A logo with blue and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3158898" name="Picture 1" descr="A logo with blue and black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477" cy="6290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Lato Black" w:hAnsi="Lato Black"/>
        <w:color w:val="0070C0"/>
        <w:sz w:val="40"/>
        <w:szCs w:val="40"/>
      </w:rPr>
      <w:tab/>
    </w:r>
    <w:r w:rsidRPr="00F25C2A">
      <w:rPr>
        <w:rFonts w:ascii="Lato Black" w:hAnsi="Lato Black"/>
        <w:color w:val="5BBBB7"/>
        <w:sz w:val="40"/>
        <w:szCs w:val="40"/>
      </w:rPr>
      <w:tab/>
    </w:r>
    <w:r w:rsidR="003A36B5" w:rsidRPr="00F25C2A">
      <w:rPr>
        <w:rFonts w:ascii="Lato Black" w:hAnsi="Lato Black"/>
        <w:color w:val="5BBBB7"/>
        <w:sz w:val="40"/>
        <w:szCs w:val="40"/>
      </w:rPr>
      <w:t>Safe Work Method State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1szA0NTMyNjExszBX0lEKTi0uzszPAykwqgUAHHwkECwAAAA="/>
  </w:docVars>
  <w:rsids>
    <w:rsidRoot w:val="00B44015"/>
    <w:rsid w:val="00010109"/>
    <w:rsid w:val="000257A2"/>
    <w:rsid w:val="00041818"/>
    <w:rsid w:val="00044F05"/>
    <w:rsid w:val="000874A9"/>
    <w:rsid w:val="00097281"/>
    <w:rsid w:val="00097D30"/>
    <w:rsid w:val="000C091A"/>
    <w:rsid w:val="000C174E"/>
    <w:rsid w:val="000E740C"/>
    <w:rsid w:val="000F2CBB"/>
    <w:rsid w:val="000F4FF5"/>
    <w:rsid w:val="00105895"/>
    <w:rsid w:val="00181135"/>
    <w:rsid w:val="00191A15"/>
    <w:rsid w:val="001B298A"/>
    <w:rsid w:val="001D202C"/>
    <w:rsid w:val="001E62BE"/>
    <w:rsid w:val="00210B82"/>
    <w:rsid w:val="00211478"/>
    <w:rsid w:val="00211DB7"/>
    <w:rsid w:val="00227CEB"/>
    <w:rsid w:val="00235744"/>
    <w:rsid w:val="00261D62"/>
    <w:rsid w:val="002867AC"/>
    <w:rsid w:val="002D65A5"/>
    <w:rsid w:val="002F4930"/>
    <w:rsid w:val="002F74AE"/>
    <w:rsid w:val="00327CB2"/>
    <w:rsid w:val="00332CCC"/>
    <w:rsid w:val="003A36B5"/>
    <w:rsid w:val="003E747E"/>
    <w:rsid w:val="003F1154"/>
    <w:rsid w:val="00426BAC"/>
    <w:rsid w:val="004336D8"/>
    <w:rsid w:val="004407C4"/>
    <w:rsid w:val="004B1AED"/>
    <w:rsid w:val="004D27C9"/>
    <w:rsid w:val="004F6297"/>
    <w:rsid w:val="00524938"/>
    <w:rsid w:val="00532E9C"/>
    <w:rsid w:val="00533636"/>
    <w:rsid w:val="005531AE"/>
    <w:rsid w:val="0058441D"/>
    <w:rsid w:val="005A7491"/>
    <w:rsid w:val="005E0346"/>
    <w:rsid w:val="00607142"/>
    <w:rsid w:val="0068082B"/>
    <w:rsid w:val="0068320E"/>
    <w:rsid w:val="00685AAD"/>
    <w:rsid w:val="006A525B"/>
    <w:rsid w:val="006B130B"/>
    <w:rsid w:val="00715245"/>
    <w:rsid w:val="007320D2"/>
    <w:rsid w:val="0073601C"/>
    <w:rsid w:val="007A2E3F"/>
    <w:rsid w:val="007A4273"/>
    <w:rsid w:val="007A639A"/>
    <w:rsid w:val="007A744C"/>
    <w:rsid w:val="007D0D1A"/>
    <w:rsid w:val="008018DC"/>
    <w:rsid w:val="00822F47"/>
    <w:rsid w:val="00860076"/>
    <w:rsid w:val="00872C0F"/>
    <w:rsid w:val="00873A1C"/>
    <w:rsid w:val="008A5086"/>
    <w:rsid w:val="008D617D"/>
    <w:rsid w:val="00902942"/>
    <w:rsid w:val="00965A47"/>
    <w:rsid w:val="009678F2"/>
    <w:rsid w:val="00971EAC"/>
    <w:rsid w:val="009862CA"/>
    <w:rsid w:val="009B7552"/>
    <w:rsid w:val="009E1A3F"/>
    <w:rsid w:val="00A41C24"/>
    <w:rsid w:val="00A77418"/>
    <w:rsid w:val="00AA6AFA"/>
    <w:rsid w:val="00AD3268"/>
    <w:rsid w:val="00AE69AB"/>
    <w:rsid w:val="00B1290E"/>
    <w:rsid w:val="00B44015"/>
    <w:rsid w:val="00B66C0C"/>
    <w:rsid w:val="00BA7D3A"/>
    <w:rsid w:val="00BB37CB"/>
    <w:rsid w:val="00BE1FCF"/>
    <w:rsid w:val="00C05A22"/>
    <w:rsid w:val="00C134DC"/>
    <w:rsid w:val="00C4629C"/>
    <w:rsid w:val="00C524E5"/>
    <w:rsid w:val="00C55F8F"/>
    <w:rsid w:val="00C612AF"/>
    <w:rsid w:val="00CB064B"/>
    <w:rsid w:val="00CB2C3F"/>
    <w:rsid w:val="00CC0F5F"/>
    <w:rsid w:val="00CC64C2"/>
    <w:rsid w:val="00D11DF0"/>
    <w:rsid w:val="00D2096F"/>
    <w:rsid w:val="00D34BAF"/>
    <w:rsid w:val="00D4025C"/>
    <w:rsid w:val="00D46EE3"/>
    <w:rsid w:val="00D64210"/>
    <w:rsid w:val="00DC5C7D"/>
    <w:rsid w:val="00DE5F4B"/>
    <w:rsid w:val="00DF688A"/>
    <w:rsid w:val="00E36144"/>
    <w:rsid w:val="00E4378F"/>
    <w:rsid w:val="00E63D2E"/>
    <w:rsid w:val="00E76FB5"/>
    <w:rsid w:val="00EC181E"/>
    <w:rsid w:val="00ED78C2"/>
    <w:rsid w:val="00F250B5"/>
    <w:rsid w:val="00F258A2"/>
    <w:rsid w:val="00F25C2A"/>
    <w:rsid w:val="00F332EE"/>
    <w:rsid w:val="00F36D47"/>
    <w:rsid w:val="00F407B4"/>
    <w:rsid w:val="00F433EB"/>
    <w:rsid w:val="00F70408"/>
    <w:rsid w:val="00F946E8"/>
    <w:rsid w:val="00FE174F"/>
    <w:rsid w:val="00FF3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601243"/>
  <w15:chartTrackingRefBased/>
  <w15:docId w15:val="{2DFE0878-E8FD-4F6D-9F43-D989229D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40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015"/>
  </w:style>
  <w:style w:type="paragraph" w:styleId="Footer">
    <w:name w:val="footer"/>
    <w:basedOn w:val="Normal"/>
    <w:link w:val="FooterChar"/>
    <w:uiPriority w:val="99"/>
    <w:unhideWhenUsed/>
    <w:rsid w:val="00B440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015"/>
  </w:style>
  <w:style w:type="table" w:styleId="TableGrid">
    <w:name w:val="Table Grid"/>
    <w:basedOn w:val="TableNormal"/>
    <w:uiPriority w:val="39"/>
    <w:rsid w:val="00B44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152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fe Work Method Statement - Template</vt:lpstr>
    </vt:vector>
  </TitlesOfParts>
  <Company>Northern Territory Government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 Work Method Statement - Template</dc:title>
  <dc:subject/>
  <dc:creator>Amanda Baker</dc:creator>
  <cp:keywords/>
  <dc:description/>
  <cp:lastModifiedBy>Anais Salbany</cp:lastModifiedBy>
  <cp:revision>3</cp:revision>
  <dcterms:created xsi:type="dcterms:W3CDTF">2024-11-01T05:51:00Z</dcterms:created>
  <dcterms:modified xsi:type="dcterms:W3CDTF">2024-11-01T05:52:00Z</dcterms:modified>
</cp:coreProperties>
</file>